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27E02" w:rsidRPr="00527E02" w:rsidRDefault="00527E02" w:rsidP="00527E02">
      <w:pPr>
        <w:shd w:val="clear" w:color="auto" w:fill="FFFFFF"/>
        <w:spacing w:after="540" w:line="240" w:lineRule="auto"/>
        <w:outlineLvl w:val="1"/>
        <w:rPr>
          <w:rFonts w:ascii="Palatino Linotype" w:eastAsia="Times New Roman" w:hAnsi="Palatino Linotype" w:cs="Times New Roman"/>
          <w:b/>
          <w:bCs/>
          <w:color w:val="212121"/>
          <w:spacing w:val="-1"/>
          <w:sz w:val="36"/>
          <w:szCs w:val="36"/>
          <w:lang w:eastAsia="en-PH"/>
        </w:rPr>
      </w:pPr>
      <w:r w:rsidRPr="00527E02">
        <w:rPr>
          <w:rFonts w:ascii="Palatino Linotype" w:eastAsia="Times New Roman" w:hAnsi="Palatino Linotype" w:cs="Times New Roman"/>
          <w:b/>
          <w:bCs/>
          <w:color w:val="212121"/>
          <w:spacing w:val="-1"/>
          <w:sz w:val="36"/>
          <w:szCs w:val="36"/>
          <w:lang w:eastAsia="en-PH"/>
        </w:rPr>
        <w:t>Project brief</w:t>
      </w:r>
    </w:p>
    <w:p w:rsidR="006136E3" w:rsidRDefault="0036593A" w:rsidP="0036593A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 w:rsidRPr="0036593A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Open </w:t>
      </w: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the </w:t>
      </w:r>
      <w:r w:rsidR="006136E3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start</w:t>
      </w:r>
      <w:r w:rsidR="004A6C78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ingpoint</w:t>
      </w:r>
      <w:r w:rsidR="006136E3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.html document in your browser to see a pre-styled </w:t>
      </w:r>
      <w:r w:rsidR="004A6C78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“mobile-first” </w:t>
      </w:r>
      <w:r w:rsidR="006136E3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page.  </w:t>
      </w:r>
      <w:r w:rsidR="004A6C78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Please note that when you resize your browser you will see the correct mobile layout for this page.</w:t>
      </w:r>
    </w:p>
    <w:p w:rsidR="004A6C78" w:rsidRDefault="004A6C78" w:rsidP="0036593A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Open the finalDesktopVersion.png image to see the Desktop versi</w:t>
      </w:r>
      <w:r w:rsidR="00A1131A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on you aim to </w:t>
      </w:r>
      <w:r w:rsidR="00111F70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achieve by using CSS.</w:t>
      </w:r>
      <w:r w:rsidR="00F8270B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 Breakpoint for this desktop version should be set at 1200px.</w:t>
      </w:r>
    </w:p>
    <w:p w:rsidR="006136E3" w:rsidRDefault="00111F70" w:rsidP="006136E3">
      <w:pPr>
        <w:pStyle w:val="ListParagraph"/>
        <w:numPr>
          <w:ilvl w:val="0"/>
          <w:numId w:val="4"/>
        </w:num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Transfer the internal </w:t>
      </w:r>
      <w:proofErr w:type="spellStart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stylesheet</w:t>
      </w:r>
      <w:proofErr w:type="spellEnd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in the existing startingpoint.html into an external </w:t>
      </w:r>
      <w:proofErr w:type="spellStart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stylesheet</w:t>
      </w:r>
      <w:proofErr w:type="spellEnd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and name it “styles.css”.  </w:t>
      </w:r>
    </w:p>
    <w:p w:rsidR="00111F70" w:rsidRDefault="00111F70" w:rsidP="006136E3">
      <w:pPr>
        <w:pStyle w:val="ListParagraph"/>
        <w:numPr>
          <w:ilvl w:val="0"/>
          <w:numId w:val="4"/>
        </w:num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Use the same external </w:t>
      </w:r>
      <w:proofErr w:type="spellStart"/>
      <w:proofErr w:type="gramStart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stylesheet</w:t>
      </w:r>
      <w:proofErr w:type="spellEnd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 created</w:t>
      </w:r>
      <w:proofErr w:type="gramEnd"/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in item 1 in the startingpoint.html.</w:t>
      </w:r>
    </w:p>
    <w:p w:rsidR="00F8270B" w:rsidRDefault="00F8270B" w:rsidP="006136E3">
      <w:pPr>
        <w:pStyle w:val="ListParagraph"/>
        <w:numPr>
          <w:ilvl w:val="0"/>
          <w:numId w:val="4"/>
        </w:num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Create additional styles for the desktop version to replicate the image given.</w:t>
      </w:r>
    </w:p>
    <w:p w:rsidR="006136E3" w:rsidRDefault="00F8270B" w:rsidP="006136E3">
      <w:pPr>
        <w:pStyle w:val="ListParagraph"/>
        <w:numPr>
          <w:ilvl w:val="0"/>
          <w:numId w:val="4"/>
        </w:numPr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  <w:r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>Use the image attached to repair the broken image element in the html document.</w:t>
      </w:r>
      <w:r w:rsidR="006136E3"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  <w:t xml:space="preserve"> </w:t>
      </w:r>
      <w:bookmarkStart w:id="0" w:name="_GoBack"/>
      <w:bookmarkEnd w:id="0"/>
    </w:p>
    <w:p w:rsidR="00D4767A" w:rsidRPr="00D4767A" w:rsidRDefault="00D4767A" w:rsidP="00F8270B">
      <w:pPr>
        <w:pStyle w:val="ListParagraph"/>
        <w:shd w:val="clear" w:color="auto" w:fill="FFFFFF"/>
        <w:spacing w:after="360" w:line="240" w:lineRule="auto"/>
        <w:rPr>
          <w:rFonts w:ascii="Arial" w:eastAsia="Times New Roman" w:hAnsi="Arial" w:cs="Arial"/>
          <w:color w:val="212121"/>
          <w:spacing w:val="-1"/>
          <w:sz w:val="24"/>
          <w:szCs w:val="24"/>
          <w:lang w:eastAsia="en-PH"/>
        </w:rPr>
      </w:pPr>
    </w:p>
    <w:sectPr w:rsidR="00D4767A" w:rsidRPr="00D476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558C1"/>
    <w:multiLevelType w:val="hybridMultilevel"/>
    <w:tmpl w:val="59B254EC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EEA2D43"/>
    <w:multiLevelType w:val="multilevel"/>
    <w:tmpl w:val="4EA0D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47C507B"/>
    <w:multiLevelType w:val="multilevel"/>
    <w:tmpl w:val="85AA5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54950B2"/>
    <w:multiLevelType w:val="multilevel"/>
    <w:tmpl w:val="01F20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7F08313E"/>
    <w:multiLevelType w:val="hybridMultilevel"/>
    <w:tmpl w:val="40403A4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jEwMjU3MDa1NDRR0lEKTi0uzszPAykwqQUApk1v7CwAAAA="/>
  </w:docVars>
  <w:rsids>
    <w:rsidRoot w:val="00527E02"/>
    <w:rsid w:val="00111F70"/>
    <w:rsid w:val="001B34C6"/>
    <w:rsid w:val="001F429A"/>
    <w:rsid w:val="00270959"/>
    <w:rsid w:val="0036593A"/>
    <w:rsid w:val="003C5E40"/>
    <w:rsid w:val="004A6C78"/>
    <w:rsid w:val="00527E02"/>
    <w:rsid w:val="006136E3"/>
    <w:rsid w:val="00964270"/>
    <w:rsid w:val="00A1131A"/>
    <w:rsid w:val="00B1550B"/>
    <w:rsid w:val="00C622DD"/>
    <w:rsid w:val="00D42217"/>
    <w:rsid w:val="00D4767A"/>
    <w:rsid w:val="00EA6082"/>
    <w:rsid w:val="00F82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9E5D74-43FB-47E1-9F44-FF0516A2A6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27E0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PH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7E0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7E02"/>
    <w:rPr>
      <w:rFonts w:ascii="Times New Roman" w:eastAsia="Times New Roman" w:hAnsi="Times New Roman" w:cs="Times New Roman"/>
      <w:b/>
      <w:bCs/>
      <w:sz w:val="36"/>
      <w:szCs w:val="36"/>
      <w:lang w:eastAsia="en-PH"/>
    </w:rPr>
  </w:style>
  <w:style w:type="character" w:styleId="Hyperlink">
    <w:name w:val="Hyperlink"/>
    <w:basedOn w:val="DefaultParagraphFont"/>
    <w:uiPriority w:val="99"/>
    <w:semiHidden/>
    <w:unhideWhenUsed/>
    <w:rsid w:val="00527E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27E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527E0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27E0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7E02"/>
    <w:rPr>
      <w:i/>
      <w:iCs/>
    </w:rPr>
  </w:style>
  <w:style w:type="paragraph" w:styleId="ListParagraph">
    <w:name w:val="List Paragraph"/>
    <w:basedOn w:val="Normal"/>
    <w:uiPriority w:val="34"/>
    <w:qFormat/>
    <w:rsid w:val="006136E3"/>
    <w:pPr>
      <w:ind w:left="720"/>
      <w:contextualSpacing/>
    </w:pPr>
  </w:style>
  <w:style w:type="paragraph" w:styleId="NoSpacing">
    <w:name w:val="No Spacing"/>
    <w:uiPriority w:val="1"/>
    <w:qFormat/>
    <w:rsid w:val="00D47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64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069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58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3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57409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36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818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38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 jr abellanosa</dc:creator>
  <cp:keywords/>
  <dc:description/>
  <cp:lastModifiedBy>angel jr abellanosa</cp:lastModifiedBy>
  <cp:revision>9</cp:revision>
  <dcterms:created xsi:type="dcterms:W3CDTF">2021-05-06T00:20:00Z</dcterms:created>
  <dcterms:modified xsi:type="dcterms:W3CDTF">2023-01-19T02:49:00Z</dcterms:modified>
</cp:coreProperties>
</file>